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etailed strain crosses and infection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lete breakdown of all wild-derived strains and hybrid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in Cro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tic Backgr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0 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0 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0 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0 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4T14:24:09Z</dcterms:created>
  <dcterms:modified xsi:type="dcterms:W3CDTF">2025-05-24T14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